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CBD23" w14:textId="77777777" w:rsidR="00033AFA" w:rsidRDefault="00033AFA"/>
    <w:p w14:paraId="389CBD24" w14:textId="584326FE" w:rsidR="006C0677" w:rsidRDefault="00C43BE6" w:rsidP="006C0677">
      <w:r>
        <w:t xml:space="preserve">24 February </w:t>
      </w:r>
      <w:r w:rsidR="00902F95">
        <w:t>2022</w:t>
      </w:r>
    </w:p>
    <w:p w14:paraId="389CBD25" w14:textId="20D7C9B3" w:rsidR="006C0677" w:rsidRPr="008D2B74" w:rsidRDefault="00C43BE6" w:rsidP="006C0677">
      <w:pPr>
        <w:rPr>
          <w:b/>
          <w:sz w:val="32"/>
          <w:szCs w:val="32"/>
        </w:rPr>
      </w:pPr>
      <w:r>
        <w:rPr>
          <w:b/>
          <w:sz w:val="32"/>
          <w:szCs w:val="32"/>
        </w:rPr>
        <w:t>A</w:t>
      </w:r>
      <w:r w:rsidR="00902F95">
        <w:rPr>
          <w:b/>
          <w:sz w:val="32"/>
          <w:szCs w:val="32"/>
        </w:rPr>
        <w:t>ccessible</w:t>
      </w:r>
      <w:r w:rsidR="00292333">
        <w:rPr>
          <w:b/>
          <w:sz w:val="32"/>
          <w:szCs w:val="32"/>
        </w:rPr>
        <w:t xml:space="preserve"> </w:t>
      </w:r>
      <w:r w:rsidR="007C6C0E">
        <w:rPr>
          <w:b/>
          <w:sz w:val="32"/>
          <w:szCs w:val="32"/>
        </w:rPr>
        <w:t>t</w:t>
      </w:r>
      <w:r w:rsidR="00292333">
        <w:rPr>
          <w:b/>
          <w:sz w:val="32"/>
          <w:szCs w:val="32"/>
        </w:rPr>
        <w:t xml:space="preserve">our </w:t>
      </w:r>
      <w:r w:rsidR="00F125F3">
        <w:rPr>
          <w:b/>
          <w:sz w:val="32"/>
          <w:szCs w:val="32"/>
        </w:rPr>
        <w:t xml:space="preserve">operator </w:t>
      </w:r>
      <w:r w:rsidR="0070543C">
        <w:rPr>
          <w:b/>
          <w:sz w:val="32"/>
          <w:szCs w:val="32"/>
        </w:rPr>
        <w:t xml:space="preserve">Cocky Guides launch supported Mount </w:t>
      </w:r>
      <w:bookmarkStart w:id="0" w:name="_Hlk96603959"/>
      <w:r w:rsidR="0070543C" w:rsidRPr="0070543C">
        <w:rPr>
          <w:b/>
          <w:sz w:val="32"/>
          <w:szCs w:val="32"/>
        </w:rPr>
        <w:t>Kosciuszko</w:t>
      </w:r>
      <w:bookmarkEnd w:id="0"/>
      <w:r w:rsidR="0070543C">
        <w:rPr>
          <w:b/>
          <w:sz w:val="32"/>
          <w:szCs w:val="32"/>
        </w:rPr>
        <w:t xml:space="preserve"> Walk for blind a</w:t>
      </w:r>
      <w:r>
        <w:rPr>
          <w:b/>
          <w:sz w:val="32"/>
          <w:szCs w:val="32"/>
        </w:rPr>
        <w:t xml:space="preserve">nd low vision </w:t>
      </w:r>
      <w:r w:rsidR="0070543C">
        <w:rPr>
          <w:b/>
          <w:sz w:val="32"/>
          <w:szCs w:val="32"/>
        </w:rPr>
        <w:t>hikers</w:t>
      </w:r>
    </w:p>
    <w:p w14:paraId="3949B67C" w14:textId="1C7A1A36" w:rsidR="004604D3" w:rsidRDefault="00C133F3" w:rsidP="00C133F3">
      <w:pPr>
        <w:rPr>
          <w:sz w:val="28"/>
          <w:szCs w:val="28"/>
        </w:rPr>
      </w:pPr>
      <w:r>
        <w:rPr>
          <w:sz w:val="28"/>
          <w:szCs w:val="28"/>
        </w:rPr>
        <w:t>Cocky Guides</w:t>
      </w:r>
      <w:r w:rsidR="0070543C">
        <w:rPr>
          <w:sz w:val="28"/>
          <w:szCs w:val="28"/>
        </w:rPr>
        <w:t xml:space="preserve"> is a </w:t>
      </w:r>
      <w:r w:rsidR="0070543C" w:rsidRPr="0070543C">
        <w:rPr>
          <w:sz w:val="28"/>
          <w:szCs w:val="28"/>
        </w:rPr>
        <w:t>licensed Parks Eco Pass operator</w:t>
      </w:r>
      <w:r w:rsidR="0070543C">
        <w:rPr>
          <w:sz w:val="28"/>
          <w:szCs w:val="28"/>
        </w:rPr>
        <w:t xml:space="preserve"> with </w:t>
      </w:r>
      <w:r w:rsidR="0070543C" w:rsidRPr="0070543C">
        <w:rPr>
          <w:sz w:val="28"/>
          <w:szCs w:val="28"/>
        </w:rPr>
        <w:t xml:space="preserve">NSW National Parks </w:t>
      </w:r>
      <w:r w:rsidR="004604D3">
        <w:rPr>
          <w:sz w:val="28"/>
          <w:szCs w:val="28"/>
        </w:rPr>
        <w:t>&amp;</w:t>
      </w:r>
      <w:r w:rsidR="0070543C" w:rsidRPr="0070543C">
        <w:rPr>
          <w:sz w:val="28"/>
          <w:szCs w:val="28"/>
        </w:rPr>
        <w:t xml:space="preserve"> Wildlife Servic</w:t>
      </w:r>
      <w:r w:rsidR="0070543C">
        <w:rPr>
          <w:sz w:val="28"/>
          <w:szCs w:val="28"/>
        </w:rPr>
        <w:t>e</w:t>
      </w:r>
      <w:r w:rsidR="004604D3">
        <w:rPr>
          <w:sz w:val="28"/>
          <w:szCs w:val="28"/>
        </w:rPr>
        <w:t>. On Monday, 28 February 2022, Cocky Guides will take their</w:t>
      </w:r>
      <w:r w:rsidR="004604D3" w:rsidRPr="004604D3">
        <w:rPr>
          <w:sz w:val="28"/>
          <w:szCs w:val="28"/>
        </w:rPr>
        <w:t xml:space="preserve"> first group of blind and low vision travellers to the summit of </w:t>
      </w:r>
      <w:r w:rsidR="004604D3">
        <w:rPr>
          <w:sz w:val="28"/>
          <w:szCs w:val="28"/>
        </w:rPr>
        <w:t xml:space="preserve">Australia's highest mountain, </w:t>
      </w:r>
      <w:r w:rsidR="004604D3" w:rsidRPr="004604D3">
        <w:rPr>
          <w:sz w:val="28"/>
          <w:szCs w:val="28"/>
        </w:rPr>
        <w:t xml:space="preserve">Mount Kosciuszko. </w:t>
      </w:r>
    </w:p>
    <w:p w14:paraId="7188A627" w14:textId="522435C5" w:rsidR="007C30FB" w:rsidRDefault="007C30FB" w:rsidP="00C133F3">
      <w:pPr>
        <w:rPr>
          <w:sz w:val="24"/>
          <w:szCs w:val="24"/>
        </w:rPr>
      </w:pPr>
      <w:r w:rsidRPr="00C133F3">
        <w:rPr>
          <w:sz w:val="24"/>
          <w:szCs w:val="24"/>
        </w:rPr>
        <w:t xml:space="preserve">Cocky Guides </w:t>
      </w:r>
      <w:r w:rsidR="00C133F3" w:rsidRPr="00C133F3">
        <w:rPr>
          <w:sz w:val="24"/>
          <w:szCs w:val="24"/>
        </w:rPr>
        <w:t>ha</w:t>
      </w:r>
      <w:r w:rsidR="008B7643">
        <w:rPr>
          <w:sz w:val="24"/>
          <w:szCs w:val="24"/>
        </w:rPr>
        <w:t>s</w:t>
      </w:r>
      <w:r w:rsidR="00C133F3" w:rsidRPr="00C133F3">
        <w:rPr>
          <w:sz w:val="24"/>
          <w:szCs w:val="24"/>
        </w:rPr>
        <w:t xml:space="preserve"> </w:t>
      </w:r>
      <w:r w:rsidR="00F52CDB">
        <w:rPr>
          <w:sz w:val="24"/>
          <w:szCs w:val="24"/>
        </w:rPr>
        <w:t xml:space="preserve">created a </w:t>
      </w:r>
      <w:r w:rsidR="008B7643">
        <w:rPr>
          <w:sz w:val="24"/>
          <w:szCs w:val="24"/>
        </w:rPr>
        <w:t>purpose-built</w:t>
      </w:r>
      <w:r w:rsidR="00F52CDB">
        <w:rPr>
          <w:sz w:val="24"/>
          <w:szCs w:val="24"/>
        </w:rPr>
        <w:t xml:space="preserve"> </w:t>
      </w:r>
      <w:r w:rsidR="008B7643">
        <w:rPr>
          <w:sz w:val="24"/>
          <w:szCs w:val="24"/>
        </w:rPr>
        <w:t xml:space="preserve">accessible tourism </w:t>
      </w:r>
      <w:r w:rsidR="00F52CDB">
        <w:rPr>
          <w:sz w:val="24"/>
          <w:szCs w:val="24"/>
        </w:rPr>
        <w:t xml:space="preserve">business </w:t>
      </w:r>
      <w:r w:rsidR="008B7643">
        <w:rPr>
          <w:sz w:val="24"/>
          <w:szCs w:val="24"/>
        </w:rPr>
        <w:t>for blind and low vision Australians, offering</w:t>
      </w:r>
      <w:r w:rsidR="00C133F3" w:rsidRPr="00C133F3">
        <w:rPr>
          <w:sz w:val="24"/>
          <w:szCs w:val="24"/>
        </w:rPr>
        <w:t xml:space="preserve"> </w:t>
      </w:r>
      <w:r w:rsidR="008B7643">
        <w:rPr>
          <w:sz w:val="24"/>
          <w:szCs w:val="24"/>
        </w:rPr>
        <w:t xml:space="preserve">fully immersive and engaging sensory experiences to more than 50 destinations across the country. </w:t>
      </w:r>
      <w:r w:rsidR="004604D3">
        <w:rPr>
          <w:sz w:val="24"/>
          <w:szCs w:val="24"/>
        </w:rPr>
        <w:t>Now they are expanding into more active adventures</w:t>
      </w:r>
      <w:r w:rsidR="00742953">
        <w:rPr>
          <w:sz w:val="24"/>
          <w:szCs w:val="24"/>
        </w:rPr>
        <w:t xml:space="preserve"> within NSW National Parks</w:t>
      </w:r>
      <w:r w:rsidR="004604D3">
        <w:rPr>
          <w:sz w:val="24"/>
          <w:szCs w:val="24"/>
        </w:rPr>
        <w:t>.</w:t>
      </w:r>
    </w:p>
    <w:p w14:paraId="7925DB92" w14:textId="064DCF68" w:rsidR="002D226D" w:rsidRDefault="002D226D" w:rsidP="00B922AC">
      <w:pPr>
        <w:rPr>
          <w:sz w:val="24"/>
          <w:szCs w:val="24"/>
        </w:rPr>
      </w:pPr>
      <w:r>
        <w:rPr>
          <w:sz w:val="24"/>
          <w:szCs w:val="24"/>
        </w:rPr>
        <w:t xml:space="preserve">Owner and founder </w:t>
      </w:r>
      <w:r w:rsidR="00BB12DA">
        <w:rPr>
          <w:sz w:val="24"/>
          <w:szCs w:val="24"/>
        </w:rPr>
        <w:t>of Cocky Guides</w:t>
      </w:r>
      <w:r w:rsidR="00280629">
        <w:rPr>
          <w:sz w:val="24"/>
          <w:szCs w:val="24"/>
        </w:rPr>
        <w:t>,</w:t>
      </w:r>
      <w:r w:rsidR="00BB12DA">
        <w:rPr>
          <w:sz w:val="24"/>
          <w:szCs w:val="24"/>
        </w:rPr>
        <w:t xml:space="preserve"> </w:t>
      </w:r>
      <w:r w:rsidR="00F34FB4">
        <w:rPr>
          <w:sz w:val="24"/>
          <w:szCs w:val="24"/>
        </w:rPr>
        <w:t>James</w:t>
      </w:r>
      <w:r>
        <w:rPr>
          <w:sz w:val="24"/>
          <w:szCs w:val="24"/>
        </w:rPr>
        <w:t xml:space="preserve"> </w:t>
      </w:r>
      <w:r w:rsidR="009466DC">
        <w:rPr>
          <w:sz w:val="24"/>
          <w:szCs w:val="24"/>
        </w:rPr>
        <w:t xml:space="preserve">(Buck) </w:t>
      </w:r>
      <w:r>
        <w:rPr>
          <w:sz w:val="24"/>
          <w:szCs w:val="24"/>
        </w:rPr>
        <w:t>McFarlane</w:t>
      </w:r>
      <w:r w:rsidR="00280629">
        <w:rPr>
          <w:sz w:val="24"/>
          <w:szCs w:val="24"/>
        </w:rPr>
        <w:t>,</w:t>
      </w:r>
      <w:r>
        <w:rPr>
          <w:sz w:val="24"/>
          <w:szCs w:val="24"/>
        </w:rPr>
        <w:t xml:space="preserve"> </w:t>
      </w:r>
      <w:r w:rsidR="00280629">
        <w:rPr>
          <w:sz w:val="24"/>
          <w:szCs w:val="24"/>
        </w:rPr>
        <w:t>reckons</w:t>
      </w:r>
      <w:r>
        <w:rPr>
          <w:sz w:val="24"/>
          <w:szCs w:val="24"/>
        </w:rPr>
        <w:t xml:space="preserve">, </w:t>
      </w:r>
      <w:r w:rsidR="00280629">
        <w:rPr>
          <w:sz w:val="24"/>
          <w:szCs w:val="24"/>
        </w:rPr>
        <w:t>"</w:t>
      </w:r>
      <w:r w:rsidR="00F34FB4">
        <w:rPr>
          <w:sz w:val="24"/>
          <w:szCs w:val="24"/>
        </w:rPr>
        <w:t>We have led blind and low vision Australians to d</w:t>
      </w:r>
      <w:r w:rsidR="009466DC">
        <w:rPr>
          <w:sz w:val="24"/>
          <w:szCs w:val="24"/>
        </w:rPr>
        <w:t>e</w:t>
      </w:r>
      <w:r w:rsidR="00F34FB4">
        <w:rPr>
          <w:sz w:val="24"/>
          <w:szCs w:val="24"/>
        </w:rPr>
        <w:t>stinations as diverse as Cradle Mountain in Tasmania, Fraser Island in Queensland and Lightning Ridge in New South Wales. These are iconic destinations that many of our travellers never thought they</w:t>
      </w:r>
      <w:r w:rsidR="009466DC">
        <w:rPr>
          <w:sz w:val="24"/>
          <w:szCs w:val="24"/>
        </w:rPr>
        <w:t>'</w:t>
      </w:r>
      <w:r w:rsidR="00F34FB4">
        <w:rPr>
          <w:sz w:val="24"/>
          <w:szCs w:val="24"/>
        </w:rPr>
        <w:t xml:space="preserve">d get to experience </w:t>
      </w:r>
      <w:r w:rsidR="009466DC">
        <w:rPr>
          <w:sz w:val="24"/>
          <w:szCs w:val="24"/>
        </w:rPr>
        <w:t>independently</w:t>
      </w:r>
      <w:r w:rsidR="00F34FB4">
        <w:rPr>
          <w:sz w:val="24"/>
          <w:szCs w:val="24"/>
        </w:rPr>
        <w:t xml:space="preserve">. Let alone on a </w:t>
      </w:r>
      <w:r w:rsidR="00985B86">
        <w:rPr>
          <w:sz w:val="24"/>
          <w:szCs w:val="24"/>
        </w:rPr>
        <w:t>mul</w:t>
      </w:r>
      <w:r w:rsidR="009466DC">
        <w:rPr>
          <w:sz w:val="24"/>
          <w:szCs w:val="24"/>
        </w:rPr>
        <w:t>ti</w:t>
      </w:r>
      <w:r w:rsidR="00F34FB4">
        <w:rPr>
          <w:sz w:val="24"/>
          <w:szCs w:val="24"/>
        </w:rPr>
        <w:t>sensory group tour</w:t>
      </w:r>
      <w:r w:rsidR="00985B86">
        <w:rPr>
          <w:sz w:val="24"/>
          <w:szCs w:val="24"/>
        </w:rPr>
        <w:t xml:space="preserve">. </w:t>
      </w:r>
      <w:r w:rsidR="008A45F5">
        <w:rPr>
          <w:sz w:val="24"/>
          <w:szCs w:val="24"/>
        </w:rPr>
        <w:t>W</w:t>
      </w:r>
      <w:r w:rsidR="00985B86">
        <w:rPr>
          <w:sz w:val="24"/>
          <w:szCs w:val="24"/>
        </w:rPr>
        <w:t xml:space="preserve">ith experience </w:t>
      </w:r>
      <w:r w:rsidR="00742953">
        <w:rPr>
          <w:sz w:val="24"/>
          <w:szCs w:val="24"/>
        </w:rPr>
        <w:t>leading trips</w:t>
      </w:r>
      <w:r w:rsidR="00985B86">
        <w:rPr>
          <w:sz w:val="24"/>
          <w:szCs w:val="24"/>
        </w:rPr>
        <w:t xml:space="preserve"> in Sydney</w:t>
      </w:r>
      <w:r w:rsidR="009466DC">
        <w:rPr>
          <w:sz w:val="24"/>
          <w:szCs w:val="24"/>
        </w:rPr>
        <w:t>'</w:t>
      </w:r>
      <w:r w:rsidR="00985B86">
        <w:rPr>
          <w:sz w:val="24"/>
          <w:szCs w:val="24"/>
        </w:rPr>
        <w:t xml:space="preserve">s Royal National Park, we have the knowledge and </w:t>
      </w:r>
      <w:r w:rsidR="00742953">
        <w:rPr>
          <w:sz w:val="24"/>
          <w:szCs w:val="24"/>
        </w:rPr>
        <w:t xml:space="preserve">expertise </w:t>
      </w:r>
      <w:r w:rsidR="00985B86">
        <w:rPr>
          <w:sz w:val="24"/>
          <w:szCs w:val="24"/>
        </w:rPr>
        <w:t>to deliver</w:t>
      </w:r>
      <w:r w:rsidR="00742953">
        <w:rPr>
          <w:sz w:val="24"/>
          <w:szCs w:val="24"/>
        </w:rPr>
        <w:t xml:space="preserve"> an</w:t>
      </w:r>
      <w:r w:rsidR="00985B86">
        <w:rPr>
          <w:sz w:val="24"/>
          <w:szCs w:val="24"/>
        </w:rPr>
        <w:t xml:space="preserve"> exception</w:t>
      </w:r>
      <w:r w:rsidR="009466DC">
        <w:rPr>
          <w:sz w:val="24"/>
          <w:szCs w:val="24"/>
        </w:rPr>
        <w:t>al</w:t>
      </w:r>
      <w:r w:rsidR="00985B86">
        <w:rPr>
          <w:sz w:val="24"/>
          <w:szCs w:val="24"/>
        </w:rPr>
        <w:t xml:space="preserve"> experience in </w:t>
      </w:r>
      <w:r w:rsidR="009466DC">
        <w:rPr>
          <w:sz w:val="24"/>
          <w:szCs w:val="24"/>
        </w:rPr>
        <w:t xml:space="preserve">the </w:t>
      </w:r>
      <w:r w:rsidR="00985B86" w:rsidRPr="00985B86">
        <w:rPr>
          <w:sz w:val="24"/>
          <w:szCs w:val="24"/>
        </w:rPr>
        <w:t>Kosciuszko</w:t>
      </w:r>
      <w:r w:rsidR="00985B86">
        <w:rPr>
          <w:sz w:val="24"/>
          <w:szCs w:val="24"/>
        </w:rPr>
        <w:t xml:space="preserve"> National Park</w:t>
      </w:r>
      <w:r w:rsidR="008A45F5">
        <w:rPr>
          <w:sz w:val="24"/>
          <w:szCs w:val="24"/>
        </w:rPr>
        <w:t>.</w:t>
      </w:r>
      <w:r w:rsidR="00985B86">
        <w:rPr>
          <w:sz w:val="24"/>
          <w:szCs w:val="24"/>
        </w:rPr>
        <w:t xml:space="preserve"> </w:t>
      </w:r>
    </w:p>
    <w:p w14:paraId="5A2742BC" w14:textId="2512C000" w:rsidR="00B922AC" w:rsidRDefault="00985B86" w:rsidP="00B922AC">
      <w:pPr>
        <w:rPr>
          <w:sz w:val="24"/>
          <w:szCs w:val="24"/>
        </w:rPr>
      </w:pPr>
      <w:r>
        <w:rPr>
          <w:sz w:val="24"/>
          <w:szCs w:val="24"/>
        </w:rPr>
        <w:t>Paul Johns</w:t>
      </w:r>
      <w:r w:rsidR="00B922AC">
        <w:rPr>
          <w:sz w:val="24"/>
          <w:szCs w:val="24"/>
        </w:rPr>
        <w:t xml:space="preserve">, a </w:t>
      </w:r>
      <w:r>
        <w:rPr>
          <w:sz w:val="24"/>
          <w:szCs w:val="24"/>
        </w:rPr>
        <w:t>blind</w:t>
      </w:r>
      <w:r w:rsidR="00B922AC">
        <w:rPr>
          <w:sz w:val="24"/>
          <w:szCs w:val="24"/>
        </w:rPr>
        <w:t xml:space="preserve"> traveller</w:t>
      </w:r>
      <w:r w:rsidR="009466DC">
        <w:rPr>
          <w:sz w:val="24"/>
          <w:szCs w:val="24"/>
        </w:rPr>
        <w:t>,</w:t>
      </w:r>
      <w:r w:rsidR="00742953">
        <w:rPr>
          <w:sz w:val="24"/>
          <w:szCs w:val="24"/>
        </w:rPr>
        <w:t xml:space="preserve"> says</w:t>
      </w:r>
      <w:r w:rsidR="00BB12DA">
        <w:rPr>
          <w:sz w:val="24"/>
          <w:szCs w:val="24"/>
        </w:rPr>
        <w:t xml:space="preserve">, </w:t>
      </w:r>
      <w:r w:rsidR="00B922AC" w:rsidRPr="009D18E8">
        <w:rPr>
          <w:sz w:val="24"/>
          <w:szCs w:val="24"/>
        </w:rPr>
        <w:t>"</w:t>
      </w:r>
      <w:r w:rsidR="00742953">
        <w:rPr>
          <w:sz w:val="24"/>
          <w:szCs w:val="24"/>
        </w:rPr>
        <w:t xml:space="preserve">My first </w:t>
      </w:r>
      <w:r w:rsidR="00361880">
        <w:rPr>
          <w:sz w:val="24"/>
          <w:szCs w:val="24"/>
        </w:rPr>
        <w:t>activity</w:t>
      </w:r>
      <w:r w:rsidR="00742953">
        <w:rPr>
          <w:sz w:val="24"/>
          <w:szCs w:val="24"/>
        </w:rPr>
        <w:t xml:space="preserve"> with Cocky Guides was a </w:t>
      </w:r>
      <w:r w:rsidR="009466DC">
        <w:rPr>
          <w:sz w:val="24"/>
          <w:szCs w:val="24"/>
        </w:rPr>
        <w:t>three-</w:t>
      </w:r>
      <w:r w:rsidR="00742953">
        <w:rPr>
          <w:sz w:val="24"/>
          <w:szCs w:val="24"/>
        </w:rPr>
        <w:t>day road</w:t>
      </w:r>
      <w:r w:rsidR="009466DC">
        <w:rPr>
          <w:sz w:val="24"/>
          <w:szCs w:val="24"/>
        </w:rPr>
        <w:t xml:space="preserve"> </w:t>
      </w:r>
      <w:r w:rsidR="00742953">
        <w:rPr>
          <w:sz w:val="24"/>
          <w:szCs w:val="24"/>
        </w:rPr>
        <w:t>trip to Surfing Australia</w:t>
      </w:r>
      <w:r w:rsidR="009466DC">
        <w:rPr>
          <w:sz w:val="24"/>
          <w:szCs w:val="24"/>
        </w:rPr>
        <w:t>'</w:t>
      </w:r>
      <w:r w:rsidR="00742953">
        <w:rPr>
          <w:sz w:val="24"/>
          <w:szCs w:val="24"/>
        </w:rPr>
        <w:t>s High</w:t>
      </w:r>
      <w:r w:rsidR="009466DC">
        <w:rPr>
          <w:sz w:val="24"/>
          <w:szCs w:val="24"/>
        </w:rPr>
        <w:t>-</w:t>
      </w:r>
      <w:r w:rsidR="00742953">
        <w:rPr>
          <w:sz w:val="24"/>
          <w:szCs w:val="24"/>
        </w:rPr>
        <w:t xml:space="preserve">Performance Centre at </w:t>
      </w:r>
      <w:r w:rsidR="00742953" w:rsidRPr="00742953">
        <w:rPr>
          <w:sz w:val="24"/>
          <w:szCs w:val="24"/>
        </w:rPr>
        <w:t>Casuarina</w:t>
      </w:r>
      <w:r w:rsidR="009466DC">
        <w:rPr>
          <w:sz w:val="24"/>
          <w:szCs w:val="24"/>
        </w:rPr>
        <w:t xml:space="preserve"> </w:t>
      </w:r>
      <w:r w:rsidR="00742953">
        <w:rPr>
          <w:sz w:val="24"/>
          <w:szCs w:val="24"/>
        </w:rPr>
        <w:t>for surf lessons</w:t>
      </w:r>
      <w:r w:rsidR="00361880">
        <w:rPr>
          <w:sz w:val="24"/>
          <w:szCs w:val="24"/>
        </w:rPr>
        <w:t xml:space="preserve"> with my son Noah. Noah has a similar eye condition </w:t>
      </w:r>
      <w:r w:rsidR="009466DC">
        <w:rPr>
          <w:sz w:val="24"/>
          <w:szCs w:val="24"/>
        </w:rPr>
        <w:t>as</w:t>
      </w:r>
      <w:r w:rsidR="00361880">
        <w:rPr>
          <w:sz w:val="24"/>
          <w:szCs w:val="24"/>
        </w:rPr>
        <w:t xml:space="preserve"> myself, so I am excited that I now have opportunities to enjoy father and son time doing outdoor</w:t>
      </w:r>
      <w:r w:rsidR="009D5461">
        <w:rPr>
          <w:sz w:val="24"/>
          <w:szCs w:val="24"/>
        </w:rPr>
        <w:t xml:space="preserve"> </w:t>
      </w:r>
      <w:r w:rsidR="00361880">
        <w:rPr>
          <w:sz w:val="24"/>
          <w:szCs w:val="24"/>
        </w:rPr>
        <w:t xml:space="preserve">adventures like surfing and </w:t>
      </w:r>
      <w:r w:rsidR="009D5461">
        <w:rPr>
          <w:sz w:val="24"/>
          <w:szCs w:val="24"/>
        </w:rPr>
        <w:t xml:space="preserve">hiking to </w:t>
      </w:r>
      <w:r w:rsidR="00361880">
        <w:rPr>
          <w:sz w:val="24"/>
          <w:szCs w:val="24"/>
        </w:rPr>
        <w:t xml:space="preserve">the top of Mount </w:t>
      </w:r>
      <w:r w:rsidR="00361880" w:rsidRPr="00361880">
        <w:rPr>
          <w:sz w:val="24"/>
          <w:szCs w:val="24"/>
        </w:rPr>
        <w:t>Kosciuszko</w:t>
      </w:r>
      <w:r w:rsidR="008A45F5">
        <w:rPr>
          <w:sz w:val="24"/>
          <w:szCs w:val="24"/>
        </w:rPr>
        <w:t xml:space="preserve">, </w:t>
      </w:r>
      <w:r w:rsidR="009D5461">
        <w:rPr>
          <w:sz w:val="24"/>
          <w:szCs w:val="24"/>
        </w:rPr>
        <w:t>with the support of Cocky Guides</w:t>
      </w:r>
      <w:r w:rsidR="00361880">
        <w:rPr>
          <w:sz w:val="24"/>
          <w:szCs w:val="24"/>
        </w:rPr>
        <w:t>.</w:t>
      </w:r>
      <w:r w:rsidR="009D5461">
        <w:rPr>
          <w:sz w:val="24"/>
          <w:szCs w:val="24"/>
        </w:rPr>
        <w:t xml:space="preserve"> </w:t>
      </w:r>
      <w:r w:rsidR="00B922AC" w:rsidRPr="009D18E8">
        <w:rPr>
          <w:sz w:val="24"/>
          <w:szCs w:val="24"/>
        </w:rPr>
        <w:t>"</w:t>
      </w:r>
    </w:p>
    <w:p w14:paraId="69520847" w14:textId="077F49C2" w:rsidR="003E48D6" w:rsidRDefault="003E48D6" w:rsidP="006C0677">
      <w:pPr>
        <w:rPr>
          <w:sz w:val="24"/>
          <w:szCs w:val="24"/>
        </w:rPr>
      </w:pPr>
      <w:r w:rsidRPr="003E48D6">
        <w:rPr>
          <w:sz w:val="24"/>
          <w:szCs w:val="24"/>
        </w:rPr>
        <w:t xml:space="preserve">Cocky Guides run tactile and sensory group adventures all around Australia. You can find out about upcoming experiences and register for their newsletter online at cockyguides.com.au or </w:t>
      </w:r>
      <w:r w:rsidR="009466DC">
        <w:rPr>
          <w:sz w:val="24"/>
          <w:szCs w:val="24"/>
        </w:rPr>
        <w:t>call</w:t>
      </w:r>
      <w:r w:rsidRPr="003E48D6">
        <w:rPr>
          <w:sz w:val="24"/>
          <w:szCs w:val="24"/>
        </w:rPr>
        <w:t xml:space="preserve"> 1300 657 640.</w:t>
      </w:r>
    </w:p>
    <w:p w14:paraId="389CBD2E" w14:textId="0D1E954B" w:rsidR="006C0677" w:rsidRPr="00083628" w:rsidRDefault="006C0677" w:rsidP="006C0677">
      <w:pPr>
        <w:rPr>
          <w:b/>
          <w:sz w:val="24"/>
          <w:szCs w:val="24"/>
        </w:rPr>
      </w:pPr>
      <w:r w:rsidRPr="00083628">
        <w:rPr>
          <w:b/>
          <w:sz w:val="24"/>
          <w:szCs w:val="24"/>
        </w:rPr>
        <w:t xml:space="preserve">END </w:t>
      </w:r>
    </w:p>
    <w:p w14:paraId="2DB8EDE8" w14:textId="77777777" w:rsidR="003E48D6" w:rsidRDefault="003E48D6">
      <w:pPr>
        <w:rPr>
          <w:sz w:val="24"/>
          <w:szCs w:val="24"/>
          <w:u w:val="single"/>
        </w:rPr>
      </w:pPr>
      <w:r>
        <w:rPr>
          <w:sz w:val="24"/>
          <w:szCs w:val="24"/>
          <w:u w:val="single"/>
        </w:rPr>
        <w:br w:type="page"/>
      </w:r>
    </w:p>
    <w:p w14:paraId="49EC353D" w14:textId="77777777" w:rsidR="003E48D6" w:rsidRDefault="003E48D6" w:rsidP="006C0677">
      <w:pPr>
        <w:rPr>
          <w:sz w:val="24"/>
          <w:szCs w:val="24"/>
          <w:u w:val="single"/>
        </w:rPr>
      </w:pPr>
    </w:p>
    <w:p w14:paraId="389CBD30" w14:textId="2A8BA2AB" w:rsidR="006C0677" w:rsidRPr="00C17595" w:rsidRDefault="00083628" w:rsidP="006C0677">
      <w:pPr>
        <w:rPr>
          <w:sz w:val="24"/>
          <w:szCs w:val="24"/>
          <w:u w:val="single"/>
        </w:rPr>
      </w:pPr>
      <w:r w:rsidRPr="00C17595">
        <w:rPr>
          <w:sz w:val="24"/>
          <w:szCs w:val="24"/>
          <w:u w:val="single"/>
        </w:rPr>
        <w:t>C</w:t>
      </w:r>
      <w:r w:rsidR="006C0677" w:rsidRPr="00C17595">
        <w:rPr>
          <w:sz w:val="24"/>
          <w:szCs w:val="24"/>
          <w:u w:val="single"/>
        </w:rPr>
        <w:t xml:space="preserve">ONTACT </w:t>
      </w:r>
    </w:p>
    <w:p w14:paraId="389CBD31" w14:textId="04F74F08" w:rsidR="008C3644" w:rsidRPr="004209D5" w:rsidRDefault="00527CF9" w:rsidP="008C3644">
      <w:pPr>
        <w:rPr>
          <w:sz w:val="24"/>
          <w:szCs w:val="24"/>
        </w:rPr>
      </w:pPr>
      <w:r w:rsidRPr="004209D5">
        <w:rPr>
          <w:sz w:val="24"/>
          <w:szCs w:val="24"/>
        </w:rPr>
        <w:t xml:space="preserve">For further information: </w:t>
      </w:r>
      <w:r w:rsidR="008C3644" w:rsidRPr="004209D5">
        <w:rPr>
          <w:sz w:val="24"/>
          <w:szCs w:val="24"/>
        </w:rPr>
        <w:t xml:space="preserve">please </w:t>
      </w:r>
      <w:r w:rsidR="00280629">
        <w:rPr>
          <w:sz w:val="24"/>
          <w:szCs w:val="24"/>
        </w:rPr>
        <w:t>get in touch with</w:t>
      </w:r>
      <w:r w:rsidR="008C3644" w:rsidRPr="004209D5">
        <w:rPr>
          <w:sz w:val="24"/>
          <w:szCs w:val="24"/>
        </w:rPr>
        <w:t xml:space="preserve"> James (Buck) McFarlane at buck@cockyguides.com.au or call </w:t>
      </w:r>
      <w:r w:rsidR="00B92E59">
        <w:rPr>
          <w:sz w:val="24"/>
          <w:szCs w:val="24"/>
        </w:rPr>
        <w:t>0</w:t>
      </w:r>
      <w:r w:rsidR="008C3644" w:rsidRPr="004209D5">
        <w:rPr>
          <w:sz w:val="24"/>
          <w:szCs w:val="24"/>
        </w:rPr>
        <w:t>403 827 666</w:t>
      </w:r>
      <w:r w:rsidR="008C3644" w:rsidRPr="004209D5">
        <w:rPr>
          <w:sz w:val="24"/>
          <w:szCs w:val="24"/>
        </w:rPr>
        <w:cr/>
      </w:r>
    </w:p>
    <w:p w14:paraId="389CBD32" w14:textId="3FA18EFD" w:rsidR="008C3644" w:rsidRPr="00C17595" w:rsidRDefault="008C3644" w:rsidP="008C3644">
      <w:pPr>
        <w:rPr>
          <w:sz w:val="24"/>
          <w:szCs w:val="24"/>
          <w:u w:val="single"/>
        </w:rPr>
      </w:pPr>
      <w:r w:rsidRPr="00C17595">
        <w:rPr>
          <w:sz w:val="24"/>
          <w:szCs w:val="24"/>
          <w:u w:val="single"/>
        </w:rPr>
        <w:t>A</w:t>
      </w:r>
      <w:r w:rsidR="00C17595">
        <w:rPr>
          <w:sz w:val="24"/>
          <w:szCs w:val="24"/>
          <w:u w:val="single"/>
        </w:rPr>
        <w:t>BOUT</w:t>
      </w:r>
      <w:r w:rsidRPr="00C17595">
        <w:rPr>
          <w:sz w:val="24"/>
          <w:szCs w:val="24"/>
          <w:u w:val="single"/>
        </w:rPr>
        <w:t xml:space="preserve"> COCKY GUIDES</w:t>
      </w:r>
    </w:p>
    <w:p w14:paraId="6D2EA835" w14:textId="1E9F8BF9" w:rsidR="002D226D" w:rsidRDefault="00821FA8" w:rsidP="00821FA8">
      <w:pPr>
        <w:rPr>
          <w:sz w:val="24"/>
          <w:szCs w:val="24"/>
          <w:lang w:val="en-US"/>
        </w:rPr>
      </w:pPr>
      <w:r w:rsidRPr="00821FA8">
        <w:rPr>
          <w:sz w:val="24"/>
          <w:szCs w:val="24"/>
          <w:lang w:val="en-US"/>
        </w:rPr>
        <w:t xml:space="preserve">Since launching in August 2018, Cocky Guides have specialised in providing unique, multisensory adventures for the blind and low-vision community. More than </w:t>
      </w:r>
      <w:r>
        <w:rPr>
          <w:sz w:val="24"/>
          <w:szCs w:val="24"/>
          <w:lang w:val="en-US"/>
        </w:rPr>
        <w:t>500</w:t>
      </w:r>
      <w:r w:rsidRPr="00821FA8">
        <w:rPr>
          <w:sz w:val="24"/>
          <w:szCs w:val="24"/>
          <w:lang w:val="en-US"/>
        </w:rPr>
        <w:t xml:space="preserve"> </w:t>
      </w:r>
      <w:proofErr w:type="spellStart"/>
      <w:r w:rsidRPr="00821FA8">
        <w:rPr>
          <w:sz w:val="24"/>
          <w:szCs w:val="24"/>
          <w:lang w:val="en-US"/>
        </w:rPr>
        <w:t>trave</w:t>
      </w:r>
      <w:r w:rsidR="00280629">
        <w:rPr>
          <w:sz w:val="24"/>
          <w:szCs w:val="24"/>
          <w:lang w:val="en-US"/>
        </w:rPr>
        <w:t>l</w:t>
      </w:r>
      <w:r w:rsidRPr="00821FA8">
        <w:rPr>
          <w:sz w:val="24"/>
          <w:szCs w:val="24"/>
          <w:lang w:val="en-US"/>
        </w:rPr>
        <w:t>lers</w:t>
      </w:r>
      <w:proofErr w:type="spellEnd"/>
      <w:r w:rsidRPr="00821FA8">
        <w:rPr>
          <w:sz w:val="24"/>
          <w:szCs w:val="24"/>
          <w:lang w:val="en-US"/>
        </w:rPr>
        <w:t xml:space="preserve"> have</w:t>
      </w:r>
      <w:r>
        <w:rPr>
          <w:sz w:val="24"/>
          <w:szCs w:val="24"/>
          <w:lang w:val="en-US"/>
        </w:rPr>
        <w:t xml:space="preserve"> </w:t>
      </w:r>
      <w:r w:rsidRPr="00821FA8">
        <w:rPr>
          <w:sz w:val="24"/>
          <w:szCs w:val="24"/>
          <w:lang w:val="en-US"/>
        </w:rPr>
        <w:t xml:space="preserve">visited over </w:t>
      </w:r>
      <w:r>
        <w:rPr>
          <w:sz w:val="24"/>
          <w:szCs w:val="24"/>
          <w:lang w:val="en-US"/>
        </w:rPr>
        <w:t>50</w:t>
      </w:r>
      <w:r w:rsidRPr="00821FA8">
        <w:rPr>
          <w:sz w:val="24"/>
          <w:szCs w:val="24"/>
          <w:lang w:val="en-US"/>
        </w:rPr>
        <w:t xml:space="preserve"> destinations with Cocky Guide</w:t>
      </w:r>
      <w:r w:rsidR="002D226D">
        <w:rPr>
          <w:sz w:val="24"/>
          <w:szCs w:val="24"/>
          <w:lang w:val="en-US"/>
        </w:rPr>
        <w:t>s.</w:t>
      </w:r>
    </w:p>
    <w:p w14:paraId="0BF687B5" w14:textId="74434A63" w:rsidR="00821FA8" w:rsidRDefault="002D226D" w:rsidP="00821FA8">
      <w:pPr>
        <w:rPr>
          <w:sz w:val="24"/>
          <w:szCs w:val="24"/>
          <w:lang w:val="en-US"/>
        </w:rPr>
      </w:pPr>
      <w:r>
        <w:rPr>
          <w:sz w:val="24"/>
          <w:szCs w:val="24"/>
          <w:lang w:val="en-US"/>
        </w:rPr>
        <w:t>Cocky Guides is the recipient of</w:t>
      </w:r>
      <w:r w:rsidR="00821FA8">
        <w:rPr>
          <w:sz w:val="24"/>
          <w:szCs w:val="24"/>
          <w:lang w:val="en-US"/>
        </w:rPr>
        <w:t xml:space="preserve"> the Bronze Award </w:t>
      </w:r>
      <w:r>
        <w:rPr>
          <w:sz w:val="24"/>
          <w:szCs w:val="24"/>
          <w:lang w:val="en-US"/>
        </w:rPr>
        <w:t xml:space="preserve">for Excellence in Accessible Tourism </w:t>
      </w:r>
      <w:r w:rsidR="00821FA8">
        <w:rPr>
          <w:sz w:val="24"/>
          <w:szCs w:val="24"/>
          <w:lang w:val="en-US"/>
        </w:rPr>
        <w:t xml:space="preserve">at the prestigious </w:t>
      </w:r>
      <w:r w:rsidR="00821FA8" w:rsidRPr="00821FA8">
        <w:rPr>
          <w:sz w:val="24"/>
          <w:szCs w:val="24"/>
          <w:lang w:val="en-US"/>
        </w:rPr>
        <w:t xml:space="preserve">2021 NSW Tourism Awards </w:t>
      </w:r>
      <w:r w:rsidR="00821FA8">
        <w:rPr>
          <w:sz w:val="24"/>
          <w:szCs w:val="24"/>
          <w:lang w:val="en-US"/>
        </w:rPr>
        <w:t xml:space="preserve">and </w:t>
      </w:r>
      <w:r w:rsidR="00280629">
        <w:rPr>
          <w:sz w:val="24"/>
          <w:szCs w:val="24"/>
          <w:lang w:val="en-US"/>
        </w:rPr>
        <w:t>the Micro Business category winner</w:t>
      </w:r>
      <w:r w:rsidR="00821FA8" w:rsidRPr="00821FA8">
        <w:rPr>
          <w:sz w:val="24"/>
          <w:szCs w:val="24"/>
          <w:lang w:val="en-US"/>
        </w:rPr>
        <w:t xml:space="preserve"> at the 202</w:t>
      </w:r>
      <w:r w:rsidR="00821FA8">
        <w:rPr>
          <w:sz w:val="24"/>
          <w:szCs w:val="24"/>
          <w:lang w:val="en-US"/>
        </w:rPr>
        <w:t>1</w:t>
      </w:r>
      <w:r w:rsidR="00821FA8" w:rsidRPr="00821FA8">
        <w:rPr>
          <w:sz w:val="24"/>
          <w:szCs w:val="24"/>
          <w:lang w:val="en-US"/>
        </w:rPr>
        <w:t xml:space="preserve"> Western Sydney Awards for Business Excellence. </w:t>
      </w:r>
    </w:p>
    <w:p w14:paraId="2081A70E" w14:textId="7BD3FD18" w:rsidR="00285A2A" w:rsidRPr="00821FA8" w:rsidRDefault="00280629" w:rsidP="00285A2A">
      <w:pPr>
        <w:rPr>
          <w:sz w:val="24"/>
          <w:szCs w:val="24"/>
          <w:lang w:val="en-US"/>
        </w:rPr>
      </w:pPr>
      <w:r>
        <w:rPr>
          <w:sz w:val="24"/>
          <w:szCs w:val="24"/>
          <w:lang w:val="en-US"/>
        </w:rPr>
        <w:t xml:space="preserve">There </w:t>
      </w:r>
      <w:r w:rsidR="00285A2A" w:rsidRPr="00285A2A">
        <w:rPr>
          <w:sz w:val="24"/>
          <w:szCs w:val="24"/>
          <w:lang w:val="en-US"/>
        </w:rPr>
        <w:t>are over 575,000 Australians who are blind or have low vision. Cocky Guides aims to be the leading support provider for adventure and travel, designed to</w:t>
      </w:r>
      <w:r w:rsidR="00285A2A">
        <w:rPr>
          <w:sz w:val="24"/>
          <w:szCs w:val="24"/>
          <w:lang w:val="en-US"/>
        </w:rPr>
        <w:t xml:space="preserve"> </w:t>
      </w:r>
      <w:r w:rsidR="00285A2A" w:rsidRPr="00285A2A">
        <w:rPr>
          <w:sz w:val="24"/>
          <w:szCs w:val="24"/>
          <w:lang w:val="en-US"/>
        </w:rPr>
        <w:t>increase independence</w:t>
      </w:r>
      <w:r w:rsidR="00285A2A">
        <w:rPr>
          <w:sz w:val="24"/>
          <w:szCs w:val="24"/>
          <w:lang w:val="en-US"/>
        </w:rPr>
        <w:t xml:space="preserve">, plus </w:t>
      </w:r>
      <w:r w:rsidR="00285A2A" w:rsidRPr="00285A2A">
        <w:rPr>
          <w:sz w:val="24"/>
          <w:szCs w:val="24"/>
          <w:lang w:val="en-US"/>
        </w:rPr>
        <w:t>social and community participation for blind and low vision</w:t>
      </w:r>
      <w:r w:rsidR="00285A2A">
        <w:rPr>
          <w:sz w:val="24"/>
          <w:szCs w:val="24"/>
          <w:lang w:val="en-US"/>
        </w:rPr>
        <w:t xml:space="preserve"> </w:t>
      </w:r>
      <w:r w:rsidR="00285A2A" w:rsidRPr="00285A2A">
        <w:rPr>
          <w:sz w:val="24"/>
          <w:szCs w:val="24"/>
          <w:lang w:val="en-US"/>
        </w:rPr>
        <w:t>Australians.</w:t>
      </w:r>
    </w:p>
    <w:p w14:paraId="389CBD34" w14:textId="0BC0E547" w:rsidR="006C0677" w:rsidRPr="004209D5" w:rsidRDefault="00821FA8" w:rsidP="00821FA8">
      <w:pPr>
        <w:rPr>
          <w:sz w:val="24"/>
          <w:szCs w:val="24"/>
        </w:rPr>
      </w:pPr>
      <w:r w:rsidRPr="00821FA8">
        <w:rPr>
          <w:sz w:val="24"/>
          <w:szCs w:val="24"/>
          <w:lang w:val="en-US"/>
        </w:rPr>
        <w:t>For more information, visit www.cockyguides.com.au</w:t>
      </w:r>
    </w:p>
    <w:sectPr w:rsidR="006C0677" w:rsidRPr="004209D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1C7D6" w14:textId="77777777" w:rsidR="001775C1" w:rsidRDefault="001775C1" w:rsidP="00BB2FF8">
      <w:pPr>
        <w:spacing w:after="0" w:line="240" w:lineRule="auto"/>
      </w:pPr>
      <w:r>
        <w:separator/>
      </w:r>
    </w:p>
  </w:endnote>
  <w:endnote w:type="continuationSeparator" w:id="0">
    <w:p w14:paraId="61DED164" w14:textId="77777777" w:rsidR="001775C1" w:rsidRDefault="001775C1" w:rsidP="00BB2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D2A59" w14:textId="77777777" w:rsidR="004604D3" w:rsidRDefault="00460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9452" w14:textId="77777777" w:rsidR="004604D3" w:rsidRDefault="00460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14A98" w14:textId="77777777" w:rsidR="004604D3" w:rsidRDefault="00460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EB8DC" w14:textId="77777777" w:rsidR="001775C1" w:rsidRDefault="001775C1" w:rsidP="00BB2FF8">
      <w:pPr>
        <w:spacing w:after="0" w:line="240" w:lineRule="auto"/>
      </w:pPr>
      <w:r>
        <w:separator/>
      </w:r>
    </w:p>
  </w:footnote>
  <w:footnote w:type="continuationSeparator" w:id="0">
    <w:p w14:paraId="7949019D" w14:textId="77777777" w:rsidR="001775C1" w:rsidRDefault="001775C1" w:rsidP="00BB2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3AED" w14:textId="77777777" w:rsidR="004604D3" w:rsidRDefault="00460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BD39" w14:textId="1A074306" w:rsidR="00BB2FF8" w:rsidRDefault="00A42CF7">
    <w:pPr>
      <w:pStyle w:val="Header"/>
      <w:rPr>
        <w:b/>
        <w:sz w:val="36"/>
        <w:szCs w:val="36"/>
      </w:rPr>
    </w:pPr>
    <w:r>
      <w:rPr>
        <w:b/>
        <w:noProof/>
        <w:sz w:val="36"/>
        <w:szCs w:val="36"/>
        <w:lang w:eastAsia="en-AU"/>
      </w:rPr>
      <w:drawing>
        <wp:anchor distT="0" distB="0" distL="114300" distR="114300" simplePos="0" relativeHeight="251658240" behindDoc="0" locked="0" layoutInCell="1" allowOverlap="1" wp14:anchorId="389CBD3D" wp14:editId="19EB30DB">
          <wp:simplePos x="0" y="0"/>
          <wp:positionH relativeFrom="page">
            <wp:posOffset>3667125</wp:posOffset>
          </wp:positionH>
          <wp:positionV relativeFrom="paragraph">
            <wp:posOffset>-467995</wp:posOffset>
          </wp:positionV>
          <wp:extent cx="1371600" cy="13703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71600" cy="137033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59264" behindDoc="0" locked="0" layoutInCell="1" allowOverlap="1" wp14:anchorId="7FE82CCF" wp14:editId="23A2F17B">
          <wp:simplePos x="0" y="0"/>
          <wp:positionH relativeFrom="margin">
            <wp:posOffset>4320540</wp:posOffset>
          </wp:positionH>
          <wp:positionV relativeFrom="paragraph">
            <wp:posOffset>-68580</wp:posOffset>
          </wp:positionV>
          <wp:extent cx="1388110" cy="797560"/>
          <wp:effectExtent l="0" t="0" r="2540" b="2540"/>
          <wp:wrapThrough wrapText="bothSides">
            <wp:wrapPolygon edited="0">
              <wp:start x="19565" y="0"/>
              <wp:lineTo x="0" y="1548"/>
              <wp:lineTo x="0" y="21153"/>
              <wp:lineTo x="16304" y="21153"/>
              <wp:lineTo x="18379" y="21153"/>
              <wp:lineTo x="18972" y="16510"/>
              <wp:lineTo x="21343" y="5159"/>
              <wp:lineTo x="21343" y="0"/>
              <wp:lineTo x="1956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388110" cy="797560"/>
                  </a:xfrm>
                  <a:prstGeom prst="rect">
                    <a:avLst/>
                  </a:prstGeom>
                </pic:spPr>
              </pic:pic>
            </a:graphicData>
          </a:graphic>
          <wp14:sizeRelH relativeFrom="margin">
            <wp14:pctWidth>0</wp14:pctWidth>
          </wp14:sizeRelH>
        </wp:anchor>
      </w:drawing>
    </w:r>
  </w:p>
  <w:p w14:paraId="389CBD3A" w14:textId="1B683B08" w:rsidR="00BB2FF8" w:rsidRPr="00BB2FF8" w:rsidRDefault="00BB2FF8">
    <w:pPr>
      <w:pStyle w:val="Header"/>
      <w:rPr>
        <w:b/>
        <w:sz w:val="36"/>
        <w:szCs w:val="36"/>
      </w:rPr>
    </w:pPr>
    <w:r w:rsidRPr="00BB2FF8">
      <w:rPr>
        <w:b/>
        <w:sz w:val="36"/>
        <w:szCs w:val="36"/>
      </w:rPr>
      <w:t>MEDIA RELEASE</w:t>
    </w:r>
  </w:p>
  <w:p w14:paraId="389CBD3B" w14:textId="603A4BD4" w:rsidR="00BB2FF8" w:rsidRPr="00BB2FF8" w:rsidRDefault="00BB2FF8">
    <w:pPr>
      <w:pStyle w:val="Header"/>
      <w:rPr>
        <w:sz w:val="28"/>
        <w:szCs w:val="28"/>
      </w:rPr>
    </w:pPr>
    <w:r>
      <w:rPr>
        <w:sz w:val="28"/>
        <w:szCs w:val="28"/>
      </w:rPr>
      <w:t>For</w:t>
    </w:r>
    <w:r w:rsidRPr="00BB2FF8">
      <w:rPr>
        <w:sz w:val="28"/>
        <w:szCs w:val="28"/>
      </w:rPr>
      <w:t xml:space="preserve"> immediate release</w:t>
    </w:r>
  </w:p>
  <w:p w14:paraId="389CBD3C" w14:textId="77777777" w:rsidR="00BB2FF8" w:rsidRDefault="00BB2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3113" w14:textId="77777777" w:rsidR="004604D3" w:rsidRDefault="004604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NDS2MDU2NDExMjZW0lEKTi0uzszPAykwNK4FANgqfogtAAAA"/>
  </w:docVars>
  <w:rsids>
    <w:rsidRoot w:val="006C0677"/>
    <w:rsid w:val="00011E5C"/>
    <w:rsid w:val="00015568"/>
    <w:rsid w:val="00017114"/>
    <w:rsid w:val="00023752"/>
    <w:rsid w:val="00033AFA"/>
    <w:rsid w:val="0005503D"/>
    <w:rsid w:val="000663D7"/>
    <w:rsid w:val="000764A8"/>
    <w:rsid w:val="00083628"/>
    <w:rsid w:val="00083AD3"/>
    <w:rsid w:val="00085F7C"/>
    <w:rsid w:val="0008722C"/>
    <w:rsid w:val="000A06C8"/>
    <w:rsid w:val="000A11B0"/>
    <w:rsid w:val="000A6366"/>
    <w:rsid w:val="000C53C3"/>
    <w:rsid w:val="000D19D9"/>
    <w:rsid w:val="000D5D5E"/>
    <w:rsid w:val="00120C70"/>
    <w:rsid w:val="00126990"/>
    <w:rsid w:val="001479DA"/>
    <w:rsid w:val="00152C84"/>
    <w:rsid w:val="00155C14"/>
    <w:rsid w:val="00163467"/>
    <w:rsid w:val="0017474D"/>
    <w:rsid w:val="0017612E"/>
    <w:rsid w:val="001775C1"/>
    <w:rsid w:val="00177EBC"/>
    <w:rsid w:val="0019602F"/>
    <w:rsid w:val="001960EF"/>
    <w:rsid w:val="00196931"/>
    <w:rsid w:val="00197170"/>
    <w:rsid w:val="001A3E4F"/>
    <w:rsid w:val="001A7210"/>
    <w:rsid w:val="001B28C5"/>
    <w:rsid w:val="001B53E7"/>
    <w:rsid w:val="001B5DF3"/>
    <w:rsid w:val="001D09A9"/>
    <w:rsid w:val="001D5A7C"/>
    <w:rsid w:val="001E12E7"/>
    <w:rsid w:val="002017FF"/>
    <w:rsid w:val="0022764E"/>
    <w:rsid w:val="002332F7"/>
    <w:rsid w:val="002334B5"/>
    <w:rsid w:val="00235FA6"/>
    <w:rsid w:val="002447D1"/>
    <w:rsid w:val="0026496F"/>
    <w:rsid w:val="00266C6B"/>
    <w:rsid w:val="002749E6"/>
    <w:rsid w:val="00280629"/>
    <w:rsid w:val="00285A2A"/>
    <w:rsid w:val="00292333"/>
    <w:rsid w:val="002A0ED5"/>
    <w:rsid w:val="002B0C70"/>
    <w:rsid w:val="002D226D"/>
    <w:rsid w:val="002D25B3"/>
    <w:rsid w:val="002D75A5"/>
    <w:rsid w:val="002F2E30"/>
    <w:rsid w:val="002F5EB6"/>
    <w:rsid w:val="00306F92"/>
    <w:rsid w:val="00322574"/>
    <w:rsid w:val="003228D2"/>
    <w:rsid w:val="00342189"/>
    <w:rsid w:val="0034757C"/>
    <w:rsid w:val="0035052D"/>
    <w:rsid w:val="00354B7C"/>
    <w:rsid w:val="00361880"/>
    <w:rsid w:val="003A48F9"/>
    <w:rsid w:val="003B1732"/>
    <w:rsid w:val="003B1FC3"/>
    <w:rsid w:val="003B232A"/>
    <w:rsid w:val="003D0143"/>
    <w:rsid w:val="003E48D6"/>
    <w:rsid w:val="00407FF1"/>
    <w:rsid w:val="004116C3"/>
    <w:rsid w:val="0041655B"/>
    <w:rsid w:val="00417B09"/>
    <w:rsid w:val="004209D5"/>
    <w:rsid w:val="00441F35"/>
    <w:rsid w:val="0044428F"/>
    <w:rsid w:val="0045729E"/>
    <w:rsid w:val="004604D3"/>
    <w:rsid w:val="004757CF"/>
    <w:rsid w:val="004977BC"/>
    <w:rsid w:val="004B0B44"/>
    <w:rsid w:val="004B2631"/>
    <w:rsid w:val="004B7795"/>
    <w:rsid w:val="004C0ED5"/>
    <w:rsid w:val="004C3FF0"/>
    <w:rsid w:val="004D383B"/>
    <w:rsid w:val="004D4CCA"/>
    <w:rsid w:val="004D70A9"/>
    <w:rsid w:val="004E4A46"/>
    <w:rsid w:val="004F40A3"/>
    <w:rsid w:val="00527CF9"/>
    <w:rsid w:val="005435DA"/>
    <w:rsid w:val="0058121B"/>
    <w:rsid w:val="005862FD"/>
    <w:rsid w:val="00593BE6"/>
    <w:rsid w:val="0059503E"/>
    <w:rsid w:val="005A226B"/>
    <w:rsid w:val="005B0A5D"/>
    <w:rsid w:val="005B0F7B"/>
    <w:rsid w:val="005D7796"/>
    <w:rsid w:val="005F50F0"/>
    <w:rsid w:val="005F6246"/>
    <w:rsid w:val="006161D5"/>
    <w:rsid w:val="00626357"/>
    <w:rsid w:val="00632928"/>
    <w:rsid w:val="00663EAE"/>
    <w:rsid w:val="0066549E"/>
    <w:rsid w:val="00666DDC"/>
    <w:rsid w:val="00682594"/>
    <w:rsid w:val="006842F7"/>
    <w:rsid w:val="00691C1B"/>
    <w:rsid w:val="00694B5D"/>
    <w:rsid w:val="0069622C"/>
    <w:rsid w:val="006A325E"/>
    <w:rsid w:val="006C0677"/>
    <w:rsid w:val="006C1222"/>
    <w:rsid w:val="006C3E3C"/>
    <w:rsid w:val="006D7856"/>
    <w:rsid w:val="00700E68"/>
    <w:rsid w:val="00702D62"/>
    <w:rsid w:val="0070543C"/>
    <w:rsid w:val="00711717"/>
    <w:rsid w:val="0071663F"/>
    <w:rsid w:val="0072069A"/>
    <w:rsid w:val="00727283"/>
    <w:rsid w:val="007415CA"/>
    <w:rsid w:val="00742953"/>
    <w:rsid w:val="00751670"/>
    <w:rsid w:val="00755667"/>
    <w:rsid w:val="00790D29"/>
    <w:rsid w:val="00797CAF"/>
    <w:rsid w:val="007A3643"/>
    <w:rsid w:val="007A558F"/>
    <w:rsid w:val="007C30FB"/>
    <w:rsid w:val="007C6C0E"/>
    <w:rsid w:val="007D689A"/>
    <w:rsid w:val="00803CCA"/>
    <w:rsid w:val="008072B1"/>
    <w:rsid w:val="00820FA0"/>
    <w:rsid w:val="00821FA8"/>
    <w:rsid w:val="008443E3"/>
    <w:rsid w:val="0085686B"/>
    <w:rsid w:val="00856D6C"/>
    <w:rsid w:val="00870623"/>
    <w:rsid w:val="00874BE4"/>
    <w:rsid w:val="00877719"/>
    <w:rsid w:val="008A45F5"/>
    <w:rsid w:val="008A4730"/>
    <w:rsid w:val="008B7643"/>
    <w:rsid w:val="008C3644"/>
    <w:rsid w:val="008C65CC"/>
    <w:rsid w:val="008D2B74"/>
    <w:rsid w:val="008D63AB"/>
    <w:rsid w:val="008E0EA9"/>
    <w:rsid w:val="00902F95"/>
    <w:rsid w:val="00940165"/>
    <w:rsid w:val="009466DC"/>
    <w:rsid w:val="00985B86"/>
    <w:rsid w:val="009916A1"/>
    <w:rsid w:val="00994B49"/>
    <w:rsid w:val="009A1344"/>
    <w:rsid w:val="009A5ECE"/>
    <w:rsid w:val="009C0956"/>
    <w:rsid w:val="009C3167"/>
    <w:rsid w:val="009D18E8"/>
    <w:rsid w:val="009D5461"/>
    <w:rsid w:val="009D7C87"/>
    <w:rsid w:val="00A249E6"/>
    <w:rsid w:val="00A35787"/>
    <w:rsid w:val="00A42CF7"/>
    <w:rsid w:val="00A53B2D"/>
    <w:rsid w:val="00A6294B"/>
    <w:rsid w:val="00AA1B8C"/>
    <w:rsid w:val="00AC3444"/>
    <w:rsid w:val="00AD5BFA"/>
    <w:rsid w:val="00AE3850"/>
    <w:rsid w:val="00B13A85"/>
    <w:rsid w:val="00B14A55"/>
    <w:rsid w:val="00B21B2D"/>
    <w:rsid w:val="00B60AD2"/>
    <w:rsid w:val="00B8798D"/>
    <w:rsid w:val="00B91E88"/>
    <w:rsid w:val="00B922AC"/>
    <w:rsid w:val="00B92E59"/>
    <w:rsid w:val="00BB12DA"/>
    <w:rsid w:val="00BB2FF8"/>
    <w:rsid w:val="00BB51C6"/>
    <w:rsid w:val="00BC5CA9"/>
    <w:rsid w:val="00BC6AF4"/>
    <w:rsid w:val="00BD4FE8"/>
    <w:rsid w:val="00C133F3"/>
    <w:rsid w:val="00C17595"/>
    <w:rsid w:val="00C2357B"/>
    <w:rsid w:val="00C43BE6"/>
    <w:rsid w:val="00C60F57"/>
    <w:rsid w:val="00CB751D"/>
    <w:rsid w:val="00CC1524"/>
    <w:rsid w:val="00CE1111"/>
    <w:rsid w:val="00D01AE6"/>
    <w:rsid w:val="00D16B4F"/>
    <w:rsid w:val="00D215FC"/>
    <w:rsid w:val="00D242B7"/>
    <w:rsid w:val="00D27766"/>
    <w:rsid w:val="00D52E63"/>
    <w:rsid w:val="00D96AA8"/>
    <w:rsid w:val="00DB3BCA"/>
    <w:rsid w:val="00DB3EDC"/>
    <w:rsid w:val="00DD5B2E"/>
    <w:rsid w:val="00DE34C1"/>
    <w:rsid w:val="00DE5871"/>
    <w:rsid w:val="00E03989"/>
    <w:rsid w:val="00E1322D"/>
    <w:rsid w:val="00E26530"/>
    <w:rsid w:val="00E31028"/>
    <w:rsid w:val="00E424D5"/>
    <w:rsid w:val="00E46F7A"/>
    <w:rsid w:val="00E81851"/>
    <w:rsid w:val="00EB5793"/>
    <w:rsid w:val="00ED44D6"/>
    <w:rsid w:val="00EE07BC"/>
    <w:rsid w:val="00EF19A6"/>
    <w:rsid w:val="00F125F3"/>
    <w:rsid w:val="00F2291B"/>
    <w:rsid w:val="00F26E1C"/>
    <w:rsid w:val="00F27612"/>
    <w:rsid w:val="00F279ED"/>
    <w:rsid w:val="00F34FB4"/>
    <w:rsid w:val="00F36A33"/>
    <w:rsid w:val="00F41C65"/>
    <w:rsid w:val="00F45FBC"/>
    <w:rsid w:val="00F47B61"/>
    <w:rsid w:val="00F52CDB"/>
    <w:rsid w:val="00F5762B"/>
    <w:rsid w:val="00F66C7B"/>
    <w:rsid w:val="00F72AB2"/>
    <w:rsid w:val="00FD7FEF"/>
    <w:rsid w:val="00FF2E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CBD23"/>
  <w15:chartTrackingRefBased/>
  <w15:docId w15:val="{CAC45A13-C96C-4F5F-B4AD-7686360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2F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FF8"/>
  </w:style>
  <w:style w:type="paragraph" w:styleId="Footer">
    <w:name w:val="footer"/>
    <w:basedOn w:val="Normal"/>
    <w:link w:val="FooterChar"/>
    <w:uiPriority w:val="99"/>
    <w:unhideWhenUsed/>
    <w:rsid w:val="00BB2F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FF8"/>
  </w:style>
  <w:style w:type="character" w:styleId="Hyperlink">
    <w:name w:val="Hyperlink"/>
    <w:basedOn w:val="DefaultParagraphFont"/>
    <w:uiPriority w:val="99"/>
    <w:unhideWhenUsed/>
    <w:rsid w:val="006962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5F100-0A73-4F45-9EDA-E8777A65E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cFarlane</dc:creator>
  <cp:keywords/>
  <dc:description/>
  <cp:lastModifiedBy>James (Buck) McFarlane</cp:lastModifiedBy>
  <cp:revision>3</cp:revision>
  <cp:lastPrinted>2022-02-24T05:02:00Z</cp:lastPrinted>
  <dcterms:created xsi:type="dcterms:W3CDTF">2022-02-24T05:02:00Z</dcterms:created>
  <dcterms:modified xsi:type="dcterms:W3CDTF">2022-02-24T05:05:00Z</dcterms:modified>
</cp:coreProperties>
</file>